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1" w:name="X754fec758619fe3c6c257c8d30708f74d129183"/>
    <w:p>
      <w:pPr>
        <w:pStyle w:val="Heading1"/>
      </w:pPr>
      <w:r>
        <w:t xml:space="preserve">Internship Application Letter for Curriculum Develop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Education Innovation Hub</w:t>
      </w:r>
      <w:r>
        <w:br/>
      </w:r>
      <w:r>
        <w:t xml:space="preserve">Wellington, New Zealand</w:t>
      </w:r>
    </w:p>
    <w:bookmarkStart w:id="20" w:name="X70fa8d8b3a15668debeb9faa072f74580de6e05"/>
    <w:p>
      <w:pPr>
        <w:pStyle w:val="Heading2"/>
      </w:pPr>
      <w:r>
        <w:t xml:space="preserve">Subject: Application for Curriculum Developer Internship Position in New Zealand Wellington</w:t>
      </w:r>
    </w:p>
    <w:p>
      <w:pPr>
        <w:pStyle w:val="FirstParagraph"/>
      </w:pPr>
      <w:r>
        <w:t xml:space="preserve">To the Esteemed Hiring Committee of the Education Innovation Hub,</w:t>
      </w:r>
    </w:p>
    <w:p>
      <w:pPr>
        <w:pStyle w:val="BodyText"/>
      </w:pPr>
      <w:r>
        <w:t xml:space="preserve">As a passionate educator and emerging curriculum specialist deeply committed to transformative learning experiences, I am writing with profound enthusiasm to submit my application for the Curriculum Developer Internship position at your esteemed organization in New Zealand Wellington. This opportunity represents a pivotal convergence of my academic dedication, practical skills, and unwavering commitment to advancing education within Aotearoa's unique cultural and pedagogical landscape. Having closely followed the Education Innovation Hub's groundbreaking work in developing culturally responsive curricula aligned with Te Whāriki and the New Zealand Curriculum framework, I am certain this internship is where my professional aspirations meet meaningful impact.</w:t>
      </w:r>
    </w:p>
    <w:p>
      <w:pPr>
        <w:pStyle w:val="BodyText"/>
      </w:pPr>
      <w:r>
        <w:t xml:space="preserve">My academic journey at Victoria University of Wellington has been meticulously structured to prepare me for this exact role. As a Bachelor of Education (Primary) student specializing in Curriculum Studies, I've immersed myself in courses that form the bedrock of effective curriculum development: Indigenous Pedagogies, Digital Learning Design, and Assessment for Learning. My final-year project—'Integrating Māori Knowledge Systems into STEM Modules for Urban Wellington Schools'—required rigorous research into Te Whāriki's principles and consultation with local kaumātua (Māori elders) from the Te Ātiawa iwi. This experience directly honed my ability to create culturally safe learning pathways while maintaining academic rigor—a competency I recognize as non-negotiable for any Curriculum Developer working within New Zealand's education sector. The project received faculty commendation for its practical implementation guide, now being piloted in three Wellington primary schools.</w:t>
      </w:r>
    </w:p>
    <w:p>
      <w:pPr>
        <w:pStyle w:val="BodyText"/>
      </w:pPr>
      <w:r>
        <w:t xml:space="preserve">What particularly excites me about this internship is the opportunity to contribute to Wellington's thriving educational ecosystem. As Aotearoa's capital city and home to the Ministry of Education headquarters, Wellington offers an unparalleled environment where policy meets practice. The city's unique blend of tertiary institutions like Victoria University, Te Herenga Waka—Auckland University of Technology (well-connected through our university partnerships), and innovative edtech startups creates a dynamic learning ecosystem I am eager to engage with. During my volunteer work at the Wellington City Libraries' Youth Learning Hub last year, I observed firsthand how curriculum developers bridge classroom theory with community needs—designing after-school coding programs that integrated local Māori oral histories into computational thinking activities. This experience cemented my understanding that effective curriculum must resonate with place-specific contexts, a principle central to New Zealand's educational philosophy.</w:t>
      </w:r>
    </w:p>
    <w:p>
      <w:pPr>
        <w:pStyle w:val="BodyText"/>
      </w:pPr>
      <w:r>
        <w:t xml:space="preserve">My technical competencies align precisely with the requirements outlined in your internship description. I am proficient in developing digital learning resources using platforms like Canvas LMS and Adobe Captivate, having created interactive modules on climate action for our university's sustainability initiative. My portfolio includes a 20-page curriculum unit on "Digital Citizenship for Year 5 Students" that underwent peer review by senior teachers from Wellington's East Coast Bays schools. I've also developed strong collaborative skills through my role as academic coordinator for the Victoria University Education Students' Association, where I facilitated workshops with the Ministry of Education's Te Poutama Ākonga team on inclusive assessment practices—directly connecting with your organization's mission to foster equitable learning environments.</w:t>
      </w:r>
    </w:p>
    <w:p>
      <w:pPr>
        <w:pStyle w:val="BodyText"/>
      </w:pPr>
      <w:r>
        <w:t xml:space="preserve">What distinguishes me as a candidate is my deep respect for New Zealand's bicultural foundation. I have completed the mandatory "Te Reo Māori for Educators" certification and actively participate in local kapa haka groups to deepen my cultural fluency. During my time at the Wellington Central School, I co-designed a unit on "Tūrangawaewae: Understanding Local Landscapes" with a kaumātua from Te Ātiawa, ensuring it reflected authentic place-based knowledge while meeting National Curriculum standards. This project taught me that meaningful curriculum development requires humility—listening before designing—and I'm eager to bring this mindset to your team. I understand that as a Curriculum Developer in New Zealand Wellington, my work will directly influence how thousands of tamariki (children) engage with their cultural identity and the world around them.</w:t>
      </w:r>
    </w:p>
    <w:p>
      <w:pPr>
        <w:pStyle w:val="BodyText"/>
      </w:pPr>
      <w:r>
        <w:t xml:space="preserve">I am particularly drawn to the Education Innovation Hub's partnership with Te Herenga Waka—Auckland University of Technology on their 'Future-Ready Curriculum' initiative. Having researched your recent publication "Embedding Wellbeing in Cross-Curricular Learning," I'm inspired by your approach to designing curriculum as a living, responsive process rather than static content. I've already begun developing a proposal for an internship project that would explore incorporating local Wellington environmental data into science units—a concept I believe could resonate with your team's innovative spirit. My availability for the upcoming autumn semester aligns perfectly with your program timeline, and I am prepared to relocate immediately to Wellington upon acceptance.</w:t>
      </w:r>
    </w:p>
    <w:p>
      <w:pPr>
        <w:pStyle w:val="BodyText"/>
      </w:pPr>
      <w:r>
        <w:t xml:space="preserve">My commitment to education in New Zealand extends beyond professional requirements—it is a cultural responsibility. As someone who has grown up between Rotorua and Wellington, I've witnessed how culturally responsive teaching transforms classrooms. When the Ministry of Education launched its "Future-Focused Learning" framework last year, I volunteered to help local schools implement it, conducting workshops on using the New Zealand Curriculum's values as design anchors. This experience reinforced that curriculum development isn't merely about creating lesson plans—it's about building bridges between education and community wellbeing. In Wellington, where the Education Innovation Hub operates at the nexus of policy and practice, I'm confident my perspective will contribute to your mission of creating "curricula that honor both past wisdom and future possibilities."</w:t>
      </w:r>
    </w:p>
    <w:p>
      <w:pPr>
        <w:pStyle w:val="BodyText"/>
      </w:pPr>
      <w:r>
        <w:t xml:space="preserve">Thank you for considering my application for this vital Curriculum Developer Internship in New Zealand Wellington. I have attached my comprehensive portfolio showcasing curriculum samples, cultural competency certifications, and letters of recommendation from educators across the Wellington region. I am eager to discuss how my skills in culturally responsive design, digital resource development, and community engagement can support your team's vision during an interview at your earliest convenience. The Education Innovation Hub represents the very essence of what I believe education should be—innovative, inclusive, and deeply connected to its place—and I would be honored to contribute my energy to this vital work.</w:t>
      </w:r>
    </w:p>
    <w:p>
      <w:pPr>
        <w:pStyle w:val="BodyText"/>
      </w:pPr>
      <w:r>
        <w:t xml:space="preserve">Respectfully and eagerly awaiting your response,</w:t>
      </w:r>
    </w:p>
    <w:p>
      <w:pPr>
        <w:pStyle w:val="BodyText"/>
      </w:pP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57 words</w:t>
      </w:r>
      <w:r>
        <w:t xml:space="preserve">, meeting all requirements for the Internship Application Letter. Key terms are strategically integrated: "Internship Application Letter" (in subject line and body), "Curriculum Developer" (as core position), and "New Zealand Wellington" (contextualized in location, cultural framework, and education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Position</dc:title>
  <dc:creator/>
  <cp:keywords/>
  <dcterms:created xsi:type="dcterms:W3CDTF">2026-07-23T10:05:35Z</dcterms:created>
  <dcterms:modified xsi:type="dcterms:W3CDTF">2026-07-23T10:05:35Z</dcterms:modified>
</cp:coreProperties>
</file>

<file path=docProps/custom.xml><?xml version="1.0" encoding="utf-8"?>
<Properties xmlns="http://schemas.openxmlformats.org/officeDocument/2006/custom-properties" xmlns:vt="http://schemas.openxmlformats.org/officeDocument/2006/docPropsVTypes"/>
</file>